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11B5100B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540CCC">
        <w:rPr>
          <w:b/>
          <w:bCs/>
        </w:rPr>
        <w:t>5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540CCC">
        <w:rPr>
          <w:b/>
          <w:bCs/>
        </w:rPr>
        <w:t>Interaction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1341D7B4" w14:textId="6D9D21E1" w:rsidR="002E71FD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19408832" w14:textId="5E299115" w:rsidR="002E71FD" w:rsidRDefault="002E71FD" w:rsidP="000957E8">
      <w:pPr>
        <w:rPr>
          <w:rStyle w:val="fontstyle01"/>
        </w:rPr>
      </w:pPr>
      <w:r>
        <w:rPr>
          <w:rStyle w:val="fontstyle01"/>
        </w:rPr>
        <w:t xml:space="preserve">HTML events: </w:t>
      </w:r>
      <w:hyperlink r:id="rId7" w:history="1">
        <w:r>
          <w:rPr>
            <w:rStyle w:val="Hyperlink"/>
          </w:rPr>
          <w:t>https://developer.mozilla.org/en-US/docs/Web/Events</w:t>
        </w:r>
      </w:hyperlink>
    </w:p>
    <w:p w14:paraId="4211BDFD" w14:textId="4029A8E1" w:rsidR="00D53DC7" w:rsidRDefault="001D7564" w:rsidP="000957E8">
      <w:r>
        <w:rPr>
          <w:rStyle w:val="fontstyle01"/>
        </w:rPr>
        <w:t xml:space="preserve">Samples in the </w:t>
      </w:r>
      <w:r>
        <w:t xml:space="preserve">Interactive Data Visualization for the Web book: </w:t>
      </w:r>
      <w:r>
        <w:br/>
      </w:r>
      <w:hyperlink r:id="rId8" w:history="1">
        <w:r w:rsidR="00540CCC" w:rsidRPr="00E069E0">
          <w:rPr>
            <w:rStyle w:val="Hyperlink"/>
          </w:rPr>
          <w:t>https://github.com/scotthmurray/d3-book/tree/master/chapter_10</w:t>
        </w:r>
      </w:hyperlink>
    </w:p>
    <w:p w14:paraId="429D26A5" w14:textId="77777777" w:rsidR="001D7564" w:rsidRDefault="001D7564" w:rsidP="000957E8">
      <w:pPr>
        <w:rPr>
          <w:rStyle w:val="fontstyle01"/>
        </w:rPr>
      </w:pPr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  <w:bookmarkStart w:id="1" w:name="_GoBack"/>
      <w:bookmarkEnd w:id="1"/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6FB033E5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0</w:t>
      </w:r>
      <w:r w:rsidR="00D53DC7">
        <w:t xml:space="preserve"> </w:t>
      </w:r>
      <w:r>
        <w:t>of the Interactive Data Visualization for the Web</w:t>
      </w:r>
    </w:p>
    <w:p w14:paraId="25B98A4E" w14:textId="43F39754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E67703">
        <w:t>n</w:t>
      </w:r>
      <w:r>
        <w:rPr>
          <w:lang w:val="vi-VN"/>
        </w:rPr>
        <w:t xml:space="preserve">ment for this lab 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496E1F9F" w:rsidR="000957E8" w:rsidRDefault="000957E8" w:rsidP="000957E8">
      <w:pPr>
        <w:ind w:left="360"/>
      </w:pPr>
      <w:r>
        <w:t xml:space="preserve">Create an HTML web page with the title “Lab </w:t>
      </w:r>
      <w:r w:rsidR="00C11CC5">
        <w:t>5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49F2F630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C11CC5">
        <w:t>5</w:t>
      </w:r>
      <w:r>
        <w:t xml:space="preserve"> –</w:t>
      </w:r>
      <w:r w:rsidR="00A82133">
        <w:t>D3.js</w:t>
      </w:r>
      <w:r w:rsidR="00D55A0B">
        <w:t xml:space="preserve"> - </w:t>
      </w:r>
      <w:r w:rsidR="00C11CC5">
        <w:t>Interaction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23EB716" w14:textId="1B02C087" w:rsidR="00D01ACF" w:rsidRDefault="00D01ACF" w:rsidP="00D206AF">
      <w:pPr>
        <w:pStyle w:val="ListParagraph"/>
        <w:ind w:left="360"/>
        <w:rPr>
          <w:b/>
          <w:bCs/>
        </w:rPr>
      </w:pPr>
    </w:p>
    <w:p w14:paraId="29B3A5CB" w14:textId="65154A10" w:rsidR="00A159E5" w:rsidRDefault="00A159E5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 xml:space="preserve">COVID data on </w:t>
      </w:r>
      <w:proofErr w:type="spellStart"/>
      <w:r>
        <w:rPr>
          <w:b/>
          <w:bCs/>
        </w:rPr>
        <w:t>WorldMap</w:t>
      </w:r>
      <w:proofErr w:type="spellEnd"/>
      <w:r>
        <w:rPr>
          <w:b/>
          <w:bCs/>
        </w:rPr>
        <w:t xml:space="preserve"> </w:t>
      </w:r>
    </w:p>
    <w:p w14:paraId="73B5D3A3" w14:textId="00FDFA20" w:rsidR="00D15A8D" w:rsidRDefault="00D15A8D" w:rsidP="00D01ACF">
      <w:pPr>
        <w:pStyle w:val="ListParagraph"/>
        <w:ind w:left="0"/>
      </w:pPr>
      <w:r>
        <w:t>Create a scatterplot for covid data on 05/0</w:t>
      </w:r>
      <w:r w:rsidR="00DB3BB5">
        <w:t>4</w:t>
      </w:r>
      <w:r w:rsidR="005D1F2E">
        <w:t xml:space="preserve">/2020 from </w:t>
      </w:r>
      <w:hyperlink r:id="rId9" w:history="1">
        <w:r w:rsidRPr="00E069E0">
          <w:rPr>
            <w:rStyle w:val="Hyperlink"/>
          </w:rPr>
          <w:t>https://raw.githubusercontent.com/CSSEGISandData/COVID-19/master/csse_covid_19_data/csse_covid_19_time_series/time_series_covid19_confirmed_global.csv</w:t>
        </w:r>
      </w:hyperlink>
    </w:p>
    <w:p w14:paraId="1D035F0C" w14:textId="609759FE" w:rsidR="00D15A8D" w:rsidRDefault="00D15A8D" w:rsidP="00D15A8D">
      <w:pPr>
        <w:pStyle w:val="ListParagraph"/>
        <w:numPr>
          <w:ilvl w:val="0"/>
          <w:numId w:val="1"/>
        </w:numPr>
      </w:pPr>
      <w:r>
        <w:t>Encode the latitude and the longitude of a country/region by x and y value</w:t>
      </w:r>
    </w:p>
    <w:p w14:paraId="21D76DAD" w14:textId="77777777" w:rsidR="00D15A8D" w:rsidRDefault="00D15A8D" w:rsidP="00D15A8D">
      <w:pPr>
        <w:pStyle w:val="ListParagraph"/>
        <w:numPr>
          <w:ilvl w:val="0"/>
          <w:numId w:val="1"/>
        </w:numPr>
      </w:pPr>
      <w:r>
        <w:t xml:space="preserve">The chart must have axis, label, ticks. </w:t>
      </w:r>
    </w:p>
    <w:p w14:paraId="78F205F4" w14:textId="5DB88672" w:rsidR="00D15A8D" w:rsidRDefault="00D15A8D" w:rsidP="00D15A8D">
      <w:pPr>
        <w:pStyle w:val="ListParagraph"/>
        <w:numPr>
          <w:ilvl w:val="0"/>
          <w:numId w:val="1"/>
        </w:numPr>
      </w:pPr>
      <w:r>
        <w:t>Use circle with opacity to represent the number of confirmed cases in each country/region</w:t>
      </w:r>
    </w:p>
    <w:p w14:paraId="0B0AAD24" w14:textId="0D38BBFC" w:rsidR="00D15A8D" w:rsidRDefault="00D15A8D" w:rsidP="00D15A8D">
      <w:pPr>
        <w:pStyle w:val="ListParagraph"/>
        <w:numPr>
          <w:ilvl w:val="0"/>
          <w:numId w:val="1"/>
        </w:numPr>
      </w:pPr>
      <w:r>
        <w:t xml:space="preserve">DO NOT show any label </w:t>
      </w:r>
    </w:p>
    <w:p w14:paraId="54907695" w14:textId="77FA6BCC" w:rsidR="00D15A8D" w:rsidRDefault="00D15A8D" w:rsidP="00D15A8D">
      <w:pPr>
        <w:pStyle w:val="ListParagraph"/>
        <w:numPr>
          <w:ilvl w:val="0"/>
          <w:numId w:val="1"/>
        </w:numPr>
      </w:pPr>
      <w:r>
        <w:t>Use tooltip to show information related to each country/region on mouseover event of the representing circle</w:t>
      </w:r>
    </w:p>
    <w:p w14:paraId="5D067AAD" w14:textId="630C10B8" w:rsidR="003235E9" w:rsidRPr="00D15A8D" w:rsidRDefault="003235E9" w:rsidP="003235E9">
      <w:r>
        <w:t xml:space="preserve">Option task: Using brush in D3 to select and highlight items: </w:t>
      </w:r>
      <w:hyperlink r:id="rId10" w:history="1">
        <w:r>
          <w:rPr>
            <w:rStyle w:val="Hyperlink"/>
          </w:rPr>
          <w:t>https://www.d3-graph-gallery.com/graph/interactivity_brush.html</w:t>
        </w:r>
      </w:hyperlink>
    </w:p>
    <w:sectPr w:rsidR="003235E9" w:rsidRPr="00D15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zSwMATSFsaG5ko6SsGpxcWZ+XkgBYa1AKLWeUAsAAAA"/>
  </w:docVars>
  <w:rsids>
    <w:rsidRoot w:val="008519FA"/>
    <w:rsid w:val="00042CE7"/>
    <w:rsid w:val="000957E8"/>
    <w:rsid w:val="000B4636"/>
    <w:rsid w:val="00146560"/>
    <w:rsid w:val="001D7564"/>
    <w:rsid w:val="00234EC4"/>
    <w:rsid w:val="002A6240"/>
    <w:rsid w:val="002E71FD"/>
    <w:rsid w:val="002F6008"/>
    <w:rsid w:val="003036CC"/>
    <w:rsid w:val="003219AC"/>
    <w:rsid w:val="003235E9"/>
    <w:rsid w:val="003823FA"/>
    <w:rsid w:val="0038481B"/>
    <w:rsid w:val="00401D2A"/>
    <w:rsid w:val="00435044"/>
    <w:rsid w:val="004A095C"/>
    <w:rsid w:val="004A4C6B"/>
    <w:rsid w:val="00540CCC"/>
    <w:rsid w:val="00565D44"/>
    <w:rsid w:val="00572FBD"/>
    <w:rsid w:val="00583B1B"/>
    <w:rsid w:val="005A778E"/>
    <w:rsid w:val="005D09B4"/>
    <w:rsid w:val="005D1F2E"/>
    <w:rsid w:val="006F166F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27D8C"/>
    <w:rsid w:val="00947F8C"/>
    <w:rsid w:val="009F4233"/>
    <w:rsid w:val="00A159E5"/>
    <w:rsid w:val="00A203B6"/>
    <w:rsid w:val="00A40DB7"/>
    <w:rsid w:val="00A805EC"/>
    <w:rsid w:val="00A82133"/>
    <w:rsid w:val="00AF1CA3"/>
    <w:rsid w:val="00C11CC5"/>
    <w:rsid w:val="00C14F21"/>
    <w:rsid w:val="00C174DD"/>
    <w:rsid w:val="00C4145F"/>
    <w:rsid w:val="00C46FF5"/>
    <w:rsid w:val="00D01ACF"/>
    <w:rsid w:val="00D15A8D"/>
    <w:rsid w:val="00D206AF"/>
    <w:rsid w:val="00D53DC7"/>
    <w:rsid w:val="00D54532"/>
    <w:rsid w:val="00D55A0B"/>
    <w:rsid w:val="00DB3BB5"/>
    <w:rsid w:val="00DD5236"/>
    <w:rsid w:val="00E35865"/>
    <w:rsid w:val="00E45147"/>
    <w:rsid w:val="00E67703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cotthmurray/d3-book/tree/master/chapter_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en-US/docs/Web/Event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3js.org/" TargetMode="External"/><Relationship Id="rId10" Type="http://schemas.openxmlformats.org/officeDocument/2006/relationships/hyperlink" Target="https://www.d3-graph-gallery.com/graph/interactivity_brush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aw.githubusercontent.com/CSSEGISandData/COVID-19/master/csse_covid_19_data/csse_covid_19_time_series/time_series_covid19_confirmed_global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1</Pages>
  <Words>299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Asus</cp:lastModifiedBy>
  <cp:revision>50</cp:revision>
  <dcterms:created xsi:type="dcterms:W3CDTF">2020-03-31T15:39:00Z</dcterms:created>
  <dcterms:modified xsi:type="dcterms:W3CDTF">2022-04-19T13:30:00Z</dcterms:modified>
</cp:coreProperties>
</file>